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821F2" w14:textId="77777777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 w:rsidRPr="0095104F">
        <w:rPr>
          <w:color w:val="FF0000"/>
        </w:rPr>
        <w:t>What review question I am asking from this text</w:t>
      </w:r>
      <w:r>
        <w:rPr>
          <w:color w:val="FF0000"/>
        </w:rPr>
        <w:t>?</w:t>
      </w:r>
    </w:p>
    <w:p w14:paraId="618D8315" w14:textId="518C98D4" w:rsidR="00C13C08" w:rsidRPr="0095104F" w:rsidRDefault="00937FEC" w:rsidP="0095104F">
      <w:pPr>
        <w:rPr>
          <w:color w:val="FF0000"/>
        </w:rPr>
      </w:pPr>
      <w:r>
        <w:t xml:space="preserve">What is Technological Singularity, its essential features, how it is perceived, what tech is driving us to </w:t>
      </w:r>
      <w:proofErr w:type="gramStart"/>
      <w:r>
        <w:t>it ,</w:t>
      </w:r>
      <w:proofErr w:type="gramEnd"/>
      <w:r>
        <w:t xml:space="preserve"> what would prevent it, and how much information is credible?</w:t>
      </w:r>
    </w:p>
    <w:p w14:paraId="33E62854" w14:textId="00CE7E50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and why are the authors making this contribution?</w:t>
      </w:r>
    </w:p>
    <w:p w14:paraId="21BB7E50" w14:textId="53E981D7" w:rsidR="0095104F" w:rsidRPr="0095104F" w:rsidRDefault="002B43D6" w:rsidP="0095104F">
      <w:proofErr w:type="spellStart"/>
      <w:r>
        <w:t>a</w:t>
      </w:r>
      <w:r w:rsidR="004A004F">
        <w:t>To</w:t>
      </w:r>
      <w:proofErr w:type="spellEnd"/>
      <w:r w:rsidR="004A004F">
        <w:t xml:space="preserve"> explain the term of the singularity, </w:t>
      </w:r>
      <w:proofErr w:type="spellStart"/>
      <w:r w:rsidR="000304B2">
        <w:t>toshow</w:t>
      </w:r>
      <w:proofErr w:type="spellEnd"/>
      <w:r w:rsidR="000304B2">
        <w:t xml:space="preserve"> information in a simplistic </w:t>
      </w:r>
      <w:proofErr w:type="gramStart"/>
      <w:r w:rsidR="000304B2">
        <w:t>way ,</w:t>
      </w:r>
      <w:proofErr w:type="gramEnd"/>
      <w:r w:rsidR="000304B2">
        <w:t xml:space="preserve"> with the </w:t>
      </w:r>
      <w:r w:rsidR="001179A3">
        <w:t xml:space="preserve">view of how the singularity will have an impact on human development, </w:t>
      </w:r>
      <w:r w:rsidR="00BC4EFC">
        <w:t xml:space="preserve">with the use of AI </w:t>
      </w:r>
      <w:proofErr w:type="spellStart"/>
      <w:r w:rsidR="00BC4EFC">
        <w:t>fueling</w:t>
      </w:r>
      <w:proofErr w:type="spellEnd"/>
      <w:r w:rsidR="00BC4EFC">
        <w:t xml:space="preserve"> that concept of superhuman intelligence </w:t>
      </w:r>
      <w:r w:rsidR="00347EC1">
        <w:t xml:space="preserve">.and how will no longer need to depend on human for progressive development to itself </w:t>
      </w:r>
      <w:r w:rsidR="00035BB4">
        <w:t xml:space="preserve">and </w:t>
      </w:r>
      <w:proofErr w:type="spellStart"/>
      <w:r w:rsidR="00035BB4">
        <w:t>contunous</w:t>
      </w:r>
      <w:proofErr w:type="spellEnd"/>
      <w:r w:rsidR="00035BB4">
        <w:t xml:space="preserve"> improvement (CI)</w:t>
      </w:r>
    </w:p>
    <w:p w14:paraId="31B3C89A" w14:textId="77777777" w:rsidR="0095104F" w:rsidRDefault="0095104F" w:rsidP="0095104F">
      <w:pPr>
        <w:pStyle w:val="ListParagraph"/>
        <w:rPr>
          <w:color w:val="FF0000"/>
        </w:rPr>
      </w:pPr>
    </w:p>
    <w:p w14:paraId="2C9C9668" w14:textId="203C31E9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What is being claimed here regarding my question?</w:t>
      </w:r>
    </w:p>
    <w:p w14:paraId="43840538" w14:textId="7E94EF13" w:rsidR="0095104F" w:rsidRDefault="00423DE1" w:rsidP="0095104F">
      <w:pPr>
        <w:pStyle w:val="ListParagraph"/>
      </w:pPr>
      <w:r w:rsidRPr="00423DE1">
        <w:t xml:space="preserve">Previous instances of intelligence </w:t>
      </w:r>
      <w:proofErr w:type="gramStart"/>
      <w:r w:rsidRPr="00423DE1">
        <w:t>has</w:t>
      </w:r>
      <w:proofErr w:type="gramEnd"/>
      <w:r w:rsidRPr="00423DE1">
        <w:t xml:space="preserve"> worked together with </w:t>
      </w:r>
      <w:proofErr w:type="spellStart"/>
      <w:r w:rsidRPr="00423DE1">
        <w:t>humasn</w:t>
      </w:r>
      <w:proofErr w:type="spellEnd"/>
      <w:r w:rsidRPr="00423DE1">
        <w:t xml:space="preserve">, human to </w:t>
      </w:r>
      <w:proofErr w:type="spellStart"/>
      <w:r w:rsidRPr="00423DE1">
        <w:t>incover</w:t>
      </w:r>
      <w:proofErr w:type="spellEnd"/>
      <w:r w:rsidRPr="00423DE1">
        <w:t xml:space="preserve"> the best way to tackle a problem, and the intelligence to reeve future </w:t>
      </w:r>
      <w:proofErr w:type="spellStart"/>
      <w:r w:rsidRPr="00423DE1">
        <w:t>advacnemetn</w:t>
      </w:r>
      <w:proofErr w:type="spellEnd"/>
      <w:r w:rsidRPr="00423DE1">
        <w:t xml:space="preserve"> from humans/</w:t>
      </w:r>
    </w:p>
    <w:p w14:paraId="32A4B3AC" w14:textId="738DAC6A" w:rsidR="004B0596" w:rsidRDefault="004B0596" w:rsidP="0095104F">
      <w:pPr>
        <w:pStyle w:val="ListParagraph"/>
      </w:pPr>
    </w:p>
    <w:p w14:paraId="1D1C6408" w14:textId="2573369D" w:rsidR="004B0596" w:rsidRPr="00423DE1" w:rsidRDefault="004B0596" w:rsidP="0095104F">
      <w:pPr>
        <w:pStyle w:val="ListParagraph"/>
      </w:pPr>
      <w:r>
        <w:t xml:space="preserve">That humans who embrace intelligence and future advancements with machines will prevail. You will benefit and grow with it, or </w:t>
      </w:r>
      <w:r w:rsidR="006F3A1B">
        <w:t>disaster against it.</w:t>
      </w:r>
    </w:p>
    <w:p w14:paraId="6E070993" w14:textId="6400901D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certain and generalised are the authors claims?</w:t>
      </w:r>
    </w:p>
    <w:p w14:paraId="04A5A67E" w14:textId="18178F24" w:rsidR="00B248F0" w:rsidRPr="005F680D" w:rsidRDefault="00B248F0" w:rsidP="00B248F0">
      <w:pPr>
        <w:pStyle w:val="ListParagraph"/>
      </w:pPr>
      <w:r w:rsidRPr="005F680D">
        <w:t xml:space="preserve">More stamen of </w:t>
      </w:r>
      <w:proofErr w:type="spellStart"/>
      <w:proofErr w:type="gramStart"/>
      <w:r w:rsidRPr="005F680D">
        <w:t>opnion</w:t>
      </w:r>
      <w:proofErr w:type="spellEnd"/>
      <w:r w:rsidRPr="005F680D">
        <w:t xml:space="preserve"> ,</w:t>
      </w:r>
      <w:proofErr w:type="gramEnd"/>
      <w:r w:rsidRPr="005F680D">
        <w:t xml:space="preserve"> but not too generalised to dispute certain assumptions made here </w:t>
      </w:r>
    </w:p>
    <w:p w14:paraId="4F8BE1E8" w14:textId="4F5649FC" w:rsidR="0095104F" w:rsidRPr="0095104F" w:rsidRDefault="002B43D6" w:rsidP="0095104F">
      <w:r>
        <w:t>a</w:t>
      </w:r>
    </w:p>
    <w:p w14:paraId="0874C702" w14:textId="243E0F2C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adequate is the backing of these claims?</w:t>
      </w:r>
    </w:p>
    <w:p w14:paraId="61E1EA9B" w14:textId="1FF2C3B9" w:rsidR="00FA07FD" w:rsidRPr="0095104F" w:rsidRDefault="002B43D6" w:rsidP="0095104F">
      <w:r>
        <w:t>a</w:t>
      </w:r>
    </w:p>
    <w:p w14:paraId="2899C537" w14:textId="77777777" w:rsidR="0095104F" w:rsidRDefault="0095104F" w:rsidP="0095104F">
      <w:pPr>
        <w:pStyle w:val="ListParagraph"/>
        <w:rPr>
          <w:color w:val="FF0000"/>
        </w:rPr>
      </w:pPr>
    </w:p>
    <w:p w14:paraId="40D5AD30" w14:textId="1C87F809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effectively does any theory orientation link with these claims?</w:t>
      </w:r>
    </w:p>
    <w:p w14:paraId="74557E81" w14:textId="0E5167E5" w:rsidR="0095104F" w:rsidRPr="0095104F" w:rsidRDefault="006F3A1B" w:rsidP="0095104F">
      <w:r>
        <w:t xml:space="preserve">A relatively well, using certain examples from history to </w:t>
      </w:r>
      <w:proofErr w:type="spellStart"/>
      <w:r>
        <w:t>helpsuppport</w:t>
      </w:r>
      <w:proofErr w:type="spellEnd"/>
      <w:r>
        <w:t xml:space="preserve"> tier claim </w:t>
      </w:r>
      <w:proofErr w:type="spellStart"/>
      <w:r>
        <w:t>fromth</w:t>
      </w:r>
      <w:proofErr w:type="spellEnd"/>
      <w:r>
        <w:t xml:space="preserve"> </w:t>
      </w:r>
      <w:proofErr w:type="spellStart"/>
      <w:r>
        <w:t>hess</w:t>
      </w:r>
      <w:proofErr w:type="spellEnd"/>
      <w:r>
        <w:t xml:space="preserve"> game of 1997 from Russian dude and the </w:t>
      </w:r>
      <w:proofErr w:type="spellStart"/>
      <w:r>
        <w:t>cimputer</w:t>
      </w:r>
      <w:proofErr w:type="spellEnd"/>
      <w:r>
        <w:t xml:space="preserve"> playing against each other </w:t>
      </w:r>
    </w:p>
    <w:p w14:paraId="60AD622A" w14:textId="56D0CD46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does value stance affect claims?</w:t>
      </w:r>
    </w:p>
    <w:p w14:paraId="3DA7D01B" w14:textId="14A960CE" w:rsidR="0095104F" w:rsidRPr="0095104F" w:rsidRDefault="002B43D6" w:rsidP="0095104F">
      <w:r>
        <w:t>a</w:t>
      </w:r>
    </w:p>
    <w:p w14:paraId="362B3409" w14:textId="77777777" w:rsidR="0095104F" w:rsidRPr="0095104F" w:rsidRDefault="0095104F" w:rsidP="0095104F">
      <w:pPr>
        <w:pStyle w:val="ListParagraph"/>
        <w:rPr>
          <w:color w:val="FF0000"/>
        </w:rPr>
      </w:pPr>
    </w:p>
    <w:p w14:paraId="700CECCD" w14:textId="248351FF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are claims supported or challenged by other work?</w:t>
      </w:r>
    </w:p>
    <w:p w14:paraId="5CED5AA2" w14:textId="0CAA58B9" w:rsidR="0095104F" w:rsidRPr="0095104F" w:rsidRDefault="002B43D6" w:rsidP="0095104F">
      <w:r>
        <w:t>a</w:t>
      </w:r>
    </w:p>
    <w:p w14:paraId="41721D7F" w14:textId="77777777" w:rsidR="0095104F" w:rsidRDefault="0095104F" w:rsidP="0095104F">
      <w:pPr>
        <w:pStyle w:val="ListParagraph"/>
        <w:rPr>
          <w:color w:val="FF0000"/>
        </w:rPr>
      </w:pPr>
    </w:p>
    <w:p w14:paraId="4CB5AAAB" w14:textId="44EE37FC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are claims consistent with my experience?</w:t>
      </w:r>
    </w:p>
    <w:p w14:paraId="73014F17" w14:textId="57F6C3D4" w:rsidR="0095104F" w:rsidRPr="0095104F" w:rsidRDefault="002B43D6" w:rsidP="0095104F">
      <w:r>
        <w:t>a</w:t>
      </w:r>
    </w:p>
    <w:p w14:paraId="09A3122D" w14:textId="355B9E47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 xml:space="preserve">What is my summary evaluation of the text to my review </w:t>
      </w:r>
      <w:proofErr w:type="gramStart"/>
      <w:r>
        <w:rPr>
          <w:color w:val="FF0000"/>
        </w:rPr>
        <w:t>question</w:t>
      </w:r>
      <w:proofErr w:type="gramEnd"/>
      <w:r>
        <w:rPr>
          <w:color w:val="FF0000"/>
        </w:rPr>
        <w:t xml:space="preserve"> </w:t>
      </w:r>
    </w:p>
    <w:p w14:paraId="045C6CF2" w14:textId="56CF15BF" w:rsidR="0095104F" w:rsidRPr="00DB5C41" w:rsidRDefault="002B43D6" w:rsidP="0095104F">
      <w:pPr>
        <w:pStyle w:val="ListParagraph"/>
      </w:pPr>
      <w:r>
        <w:t>a</w:t>
      </w:r>
      <w:r w:rsidR="00DB5C41" w:rsidRPr="00DB5C41">
        <w:t xml:space="preserve"> </w:t>
      </w:r>
    </w:p>
    <w:sectPr w:rsidR="0095104F" w:rsidRPr="00DB5C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E486B"/>
    <w:multiLevelType w:val="hybridMultilevel"/>
    <w:tmpl w:val="052A74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TMyMDIzMTMwMTNT0lEKTi0uzszPAykwqQUAGJup6iwAAAA="/>
  </w:docVars>
  <w:rsids>
    <w:rsidRoot w:val="0095104F"/>
    <w:rsid w:val="000304B2"/>
    <w:rsid w:val="00035BB4"/>
    <w:rsid w:val="001179A3"/>
    <w:rsid w:val="001E2F84"/>
    <w:rsid w:val="001E58BB"/>
    <w:rsid w:val="002B43D6"/>
    <w:rsid w:val="00345F48"/>
    <w:rsid w:val="00347EC1"/>
    <w:rsid w:val="003630B5"/>
    <w:rsid w:val="00367DB6"/>
    <w:rsid w:val="00387B56"/>
    <w:rsid w:val="003B6D4C"/>
    <w:rsid w:val="003E5434"/>
    <w:rsid w:val="00423DE1"/>
    <w:rsid w:val="004A004F"/>
    <w:rsid w:val="004B0596"/>
    <w:rsid w:val="0050085F"/>
    <w:rsid w:val="00513D5F"/>
    <w:rsid w:val="005D368C"/>
    <w:rsid w:val="005F680D"/>
    <w:rsid w:val="0062007A"/>
    <w:rsid w:val="006609CC"/>
    <w:rsid w:val="006A2ACD"/>
    <w:rsid w:val="006F3A1B"/>
    <w:rsid w:val="0077642F"/>
    <w:rsid w:val="00807700"/>
    <w:rsid w:val="008F5EBD"/>
    <w:rsid w:val="00937FEC"/>
    <w:rsid w:val="0095104F"/>
    <w:rsid w:val="0098265B"/>
    <w:rsid w:val="009D0697"/>
    <w:rsid w:val="009E78A8"/>
    <w:rsid w:val="00A3406E"/>
    <w:rsid w:val="00AC1A71"/>
    <w:rsid w:val="00B248F0"/>
    <w:rsid w:val="00BC4EFC"/>
    <w:rsid w:val="00C13C08"/>
    <w:rsid w:val="00CE4BCE"/>
    <w:rsid w:val="00D7341C"/>
    <w:rsid w:val="00D97162"/>
    <w:rsid w:val="00DB5C41"/>
    <w:rsid w:val="00E57BD9"/>
    <w:rsid w:val="00F223D6"/>
    <w:rsid w:val="00FA0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57AF9"/>
  <w15:chartTrackingRefBased/>
  <w15:docId w15:val="{DEF8EA76-97B0-4B1D-BDC2-F07E14AC1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10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28</Characters>
  <Application>Microsoft Office Word</Application>
  <DocSecurity>4</DocSecurity>
  <Lines>11</Lines>
  <Paragraphs>3</Paragraphs>
  <ScaleCrop>false</ScaleCrop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OTHEN</dc:creator>
  <cp:keywords/>
  <dc:description/>
  <cp:lastModifiedBy>LOUIS OTHEN</cp:lastModifiedBy>
  <cp:revision>2</cp:revision>
  <dcterms:created xsi:type="dcterms:W3CDTF">2021-10-19T18:52:00Z</dcterms:created>
  <dcterms:modified xsi:type="dcterms:W3CDTF">2021-10-19T18:52:00Z</dcterms:modified>
</cp:coreProperties>
</file>